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93669D" w14:textId="77777777" w:rsidR="00246228" w:rsidRDefault="00246228"/>
    <w:p w14:paraId="218EE5FB" w14:textId="18B32D55" w:rsidR="000F410C" w:rsidRDefault="0006485B" w:rsidP="001F6C46">
      <w:pPr>
        <w:tabs>
          <w:tab w:val="left" w:pos="6495"/>
        </w:tabs>
        <w:jc w:val="center"/>
      </w:pPr>
      <w:r>
        <w:t>There are 2</w:t>
      </w:r>
      <w:r w:rsidR="000F410C">
        <w:t xml:space="preserve"> tasks each worth</w:t>
      </w:r>
      <w:r>
        <w:t xml:space="preserve"> 50%</w:t>
      </w:r>
    </w:p>
    <w:p w14:paraId="2BC311B3" w14:textId="17F7CE54" w:rsidR="0006485B" w:rsidRPr="001F6C46" w:rsidRDefault="000F410C" w:rsidP="0006485B">
      <w:pPr>
        <w:pStyle w:val="ListParagraph"/>
        <w:numPr>
          <w:ilvl w:val="0"/>
          <w:numId w:val="2"/>
        </w:numPr>
        <w:tabs>
          <w:tab w:val="left" w:pos="6495"/>
        </w:tabs>
        <w:rPr>
          <w:color w:val="FF0000"/>
        </w:rPr>
      </w:pPr>
      <w:r>
        <w:t>Turn to page 49 and complete question 16</w:t>
      </w:r>
    </w:p>
    <w:p w14:paraId="69C10EBC" w14:textId="369A24AA" w:rsidR="0006485B" w:rsidRPr="001F6C46" w:rsidRDefault="0006485B" w:rsidP="001F6C46">
      <w:pPr>
        <w:jc w:val="center"/>
        <w:rPr>
          <w:color w:val="FF0000"/>
          <w:highlight w:val="yellow"/>
        </w:rPr>
      </w:pPr>
      <w:r w:rsidRPr="006E706F">
        <w:rPr>
          <w:color w:val="FF0000"/>
          <w:highlight w:val="yellow"/>
        </w:rPr>
        <w:t>Print screen your results below here</w:t>
      </w:r>
    </w:p>
    <w:p w14:paraId="2E5F450C" w14:textId="527D5C95" w:rsidR="0006485B" w:rsidRDefault="0006485B" w:rsidP="0006485B">
      <w:pPr>
        <w:jc w:val="center"/>
        <w:rPr>
          <w:color w:val="FF0000"/>
          <w:highlight w:val="yellow"/>
        </w:rPr>
      </w:pPr>
      <w:r w:rsidRPr="006E706F">
        <w:rPr>
          <w:color w:val="FF0000"/>
          <w:highlight w:val="yellow"/>
        </w:rPr>
        <w:t>Prin</w:t>
      </w:r>
      <w:r>
        <w:rPr>
          <w:color w:val="FF0000"/>
          <w:highlight w:val="yellow"/>
        </w:rPr>
        <w:t>t screen your code below here</w:t>
      </w:r>
    </w:p>
    <w:p w14:paraId="2E559D44" w14:textId="710883B6" w:rsidR="001F6C46" w:rsidRDefault="00AC6FED" w:rsidP="0006485B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6EB1D91F" wp14:editId="6CBC5C9B">
            <wp:extent cx="5943600" cy="67329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89CAC42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3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13AE9" w14:textId="4C09FF76" w:rsidR="001F6C46" w:rsidRDefault="001F6C46" w:rsidP="0006485B">
      <w:pPr>
        <w:jc w:val="center"/>
        <w:rPr>
          <w:color w:val="FF0000"/>
        </w:rPr>
      </w:pPr>
    </w:p>
    <w:p w14:paraId="17E8B5C7" w14:textId="77777777" w:rsidR="0006485B" w:rsidRPr="0006485B" w:rsidRDefault="0006485B" w:rsidP="0006485B">
      <w:pPr>
        <w:tabs>
          <w:tab w:val="left" w:pos="6495"/>
        </w:tabs>
        <w:jc w:val="center"/>
        <w:rPr>
          <w:color w:val="FF0000"/>
        </w:rPr>
      </w:pPr>
    </w:p>
    <w:p w14:paraId="559253A8" w14:textId="77777777" w:rsidR="0006485B" w:rsidRPr="000F410C" w:rsidRDefault="0006485B" w:rsidP="0006485B">
      <w:pPr>
        <w:pStyle w:val="ListParagraph"/>
        <w:tabs>
          <w:tab w:val="left" w:pos="6495"/>
        </w:tabs>
        <w:rPr>
          <w:color w:val="FF0000"/>
        </w:rPr>
      </w:pPr>
    </w:p>
    <w:p w14:paraId="69A02EFE" w14:textId="77777777" w:rsidR="0006485B" w:rsidRPr="0006485B" w:rsidRDefault="0006485B" w:rsidP="000F410C">
      <w:pPr>
        <w:pStyle w:val="ListParagraph"/>
        <w:numPr>
          <w:ilvl w:val="0"/>
          <w:numId w:val="2"/>
        </w:numPr>
        <w:tabs>
          <w:tab w:val="left" w:pos="6495"/>
        </w:tabs>
        <w:rPr>
          <w:color w:val="FF0000"/>
        </w:rPr>
      </w:pPr>
      <w:r>
        <w:t>Complete the following below</w:t>
      </w:r>
    </w:p>
    <w:p w14:paraId="4137B3BE" w14:textId="77777777" w:rsidR="0006485B" w:rsidRPr="0006485B" w:rsidRDefault="0006485B" w:rsidP="0006485B">
      <w:pPr>
        <w:pStyle w:val="ListParagraph"/>
        <w:tabs>
          <w:tab w:val="left" w:pos="6495"/>
        </w:tabs>
        <w:rPr>
          <w:color w:val="FF0000"/>
        </w:rPr>
      </w:pPr>
    </w:p>
    <w:p w14:paraId="10F76854" w14:textId="77777777" w:rsidR="0006485B" w:rsidRDefault="0006485B" w:rsidP="0006485B">
      <w:pPr>
        <w:jc w:val="center"/>
        <w:rPr>
          <w:color w:val="FF0000"/>
        </w:rPr>
      </w:pPr>
      <w:r>
        <w:rPr>
          <w:noProof/>
          <w:color w:val="FF0000"/>
          <w:lang w:eastAsia="ko-KR"/>
        </w:rPr>
        <w:drawing>
          <wp:inline distT="0" distB="0" distL="0" distR="0" wp14:anchorId="6A0CDD0B" wp14:editId="0A88CC6F">
            <wp:extent cx="5943600" cy="33381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541655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10CF" w:rsidRPr="000F410C">
        <w:rPr>
          <w:color w:val="FF0000"/>
        </w:rPr>
        <w:tab/>
      </w:r>
      <w:r w:rsidRPr="006E706F">
        <w:rPr>
          <w:color w:val="FF0000"/>
          <w:highlight w:val="yellow"/>
        </w:rPr>
        <w:t>Print screen your results below here</w:t>
      </w:r>
    </w:p>
    <w:p w14:paraId="7E6A0BFE" w14:textId="58D46BCA" w:rsidR="0006485B" w:rsidRDefault="00F92FE6" w:rsidP="0006485B">
      <w:pPr>
        <w:jc w:val="center"/>
        <w:rPr>
          <w:color w:val="FF0000"/>
        </w:rPr>
      </w:pPr>
      <w:bookmarkStart w:id="0" w:name="_GoBack"/>
      <w:r>
        <w:rPr>
          <w:noProof/>
          <w:color w:val="FF0000"/>
        </w:rPr>
        <w:drawing>
          <wp:inline distT="0" distB="0" distL="0" distR="0" wp14:anchorId="683807BC" wp14:editId="42BEA22C">
            <wp:extent cx="5943600" cy="254444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89C7604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55B194B" w14:textId="3E69F1B6" w:rsidR="0006485B" w:rsidRDefault="0006485B" w:rsidP="0006485B">
      <w:pPr>
        <w:jc w:val="center"/>
        <w:rPr>
          <w:color w:val="FF0000"/>
        </w:rPr>
      </w:pPr>
      <w:r w:rsidRPr="006E706F">
        <w:rPr>
          <w:color w:val="FF0000"/>
          <w:highlight w:val="yellow"/>
        </w:rPr>
        <w:t>Prin</w:t>
      </w:r>
      <w:r>
        <w:rPr>
          <w:color w:val="FF0000"/>
          <w:highlight w:val="yellow"/>
        </w:rPr>
        <w:t>t screen your code below here</w:t>
      </w:r>
    </w:p>
    <w:p w14:paraId="52E61C33" w14:textId="016AB760" w:rsidR="002336F6" w:rsidRPr="000F410C" w:rsidRDefault="00F92FE6" w:rsidP="0006485B">
      <w:pPr>
        <w:pStyle w:val="ListParagraph"/>
        <w:tabs>
          <w:tab w:val="left" w:pos="6495"/>
        </w:tabs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760992B2" wp14:editId="6D8A06FA">
            <wp:extent cx="5943600" cy="56089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89CB515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0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B514" w14:textId="77777777" w:rsidR="0006485B" w:rsidRPr="00A54238" w:rsidRDefault="0006485B" w:rsidP="0006485B">
      <w:pPr>
        <w:jc w:val="center"/>
        <w:rPr>
          <w:color w:val="FF0000"/>
        </w:rPr>
      </w:pPr>
      <w:r w:rsidRPr="00A54238">
        <w:rPr>
          <w:color w:val="FF0000"/>
          <w:highlight w:val="yellow"/>
        </w:rPr>
        <w:t>Upload this document to Week 2 Homework for Canvas</w:t>
      </w:r>
    </w:p>
    <w:p w14:paraId="5B33B753" w14:textId="110846BE" w:rsidR="00F8130D" w:rsidRDefault="00F8130D" w:rsidP="00F8130D"/>
    <w:sectPr w:rsidR="00F8130D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462427" w14:textId="77777777" w:rsidR="00AB28B6" w:rsidRDefault="00AB28B6" w:rsidP="00F8130D">
      <w:pPr>
        <w:spacing w:after="0" w:line="240" w:lineRule="auto"/>
      </w:pPr>
      <w:r>
        <w:separator/>
      </w:r>
    </w:p>
  </w:endnote>
  <w:endnote w:type="continuationSeparator" w:id="0">
    <w:p w14:paraId="2D2C8072" w14:textId="77777777" w:rsidR="00AB28B6" w:rsidRDefault="00AB28B6" w:rsidP="00F81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3EC0F7" w14:textId="77777777" w:rsidR="00AB28B6" w:rsidRDefault="00AB28B6" w:rsidP="00F8130D">
      <w:pPr>
        <w:spacing w:after="0" w:line="240" w:lineRule="auto"/>
      </w:pPr>
      <w:r>
        <w:separator/>
      </w:r>
    </w:p>
  </w:footnote>
  <w:footnote w:type="continuationSeparator" w:id="0">
    <w:p w14:paraId="315BF48F" w14:textId="77777777" w:rsidR="00AB28B6" w:rsidRDefault="00AB28B6" w:rsidP="00F81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5635E2" w14:textId="77777777" w:rsidR="00F8130D" w:rsidRDefault="007B10CF">
    <w:pPr>
      <w:pStyle w:val="Header"/>
    </w:pPr>
    <w:r>
      <w:t>CMPR-112</w:t>
    </w:r>
  </w:p>
  <w:p w14:paraId="1B5DCD1C" w14:textId="77777777" w:rsidR="00F8130D" w:rsidRDefault="005312FE" w:rsidP="005312FE">
    <w:pPr>
      <w:pStyle w:val="Header"/>
    </w:pPr>
    <w:r w:rsidRPr="005312FE">
      <w:t>Week 2 Homework #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950D1E"/>
    <w:multiLevelType w:val="hybridMultilevel"/>
    <w:tmpl w:val="82D21E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481B6E"/>
    <w:multiLevelType w:val="hybridMultilevel"/>
    <w:tmpl w:val="F36E4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DI2NDUwMzU2MzVU0lEKTi0uzszPAykwrAUAPzOjFywAAAA="/>
  </w:docVars>
  <w:rsids>
    <w:rsidRoot w:val="005D46E1"/>
    <w:rsid w:val="0006485B"/>
    <w:rsid w:val="000D4F5C"/>
    <w:rsid w:val="000F410C"/>
    <w:rsid w:val="001F6C46"/>
    <w:rsid w:val="002336F6"/>
    <w:rsid w:val="00246228"/>
    <w:rsid w:val="005312FE"/>
    <w:rsid w:val="005D46E1"/>
    <w:rsid w:val="006E4BF3"/>
    <w:rsid w:val="00776713"/>
    <w:rsid w:val="007B10CF"/>
    <w:rsid w:val="00AB28B6"/>
    <w:rsid w:val="00AC6FED"/>
    <w:rsid w:val="00B31161"/>
    <w:rsid w:val="00F8130D"/>
    <w:rsid w:val="00F92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95B97"/>
  <w15:chartTrackingRefBased/>
  <w15:docId w15:val="{E863E9BA-51B4-4273-B7D4-ED0C4873D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1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130D"/>
  </w:style>
  <w:style w:type="paragraph" w:styleId="Footer">
    <w:name w:val="footer"/>
    <w:basedOn w:val="Normal"/>
    <w:link w:val="FooterChar"/>
    <w:uiPriority w:val="99"/>
    <w:unhideWhenUsed/>
    <w:rsid w:val="00F81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130D"/>
  </w:style>
  <w:style w:type="paragraph" w:styleId="ListParagraph">
    <w:name w:val="List Paragraph"/>
    <w:basedOn w:val="Normal"/>
    <w:uiPriority w:val="34"/>
    <w:qFormat/>
    <w:rsid w:val="002336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1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3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01723508 Student</cp:lastModifiedBy>
  <cp:revision>11</cp:revision>
  <dcterms:created xsi:type="dcterms:W3CDTF">2017-01-10T21:53:00Z</dcterms:created>
  <dcterms:modified xsi:type="dcterms:W3CDTF">2018-09-07T17:36:00Z</dcterms:modified>
</cp:coreProperties>
</file>